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Guangzhou Marine Engineering Internship Program</w:t>
      </w:r>
      <w:r>
        <w:br/>
      </w:r>
      <w:r>
        <w:t xml:space="preserve">China Shipbuilding Industry Corporation (CSIC)</w:t>
      </w:r>
      <w:r>
        <w:br/>
      </w:r>
      <w:r>
        <w:t xml:space="preserve">108 Zhongshan Road, Haizhu District</w:t>
      </w:r>
      <w:r>
        <w:br/>
      </w:r>
      <w:r>
        <w:t xml:space="preserve">Guangzhou, Guangdong Province</w:t>
      </w:r>
      <w:r>
        <w:br/>
      </w:r>
      <w:r>
        <w:t xml:space="preserve">China</w:t>
      </w:r>
    </w:p>
    <w:bookmarkStart w:id="20" w:name="Xd646d69a2a1d5cc04c9d02cdb73f8d96e27aa4f"/>
    <w:p>
      <w:pPr>
        <w:pStyle w:val="Heading2"/>
      </w:pPr>
      <w:r>
        <w:t xml:space="preserve">Subject: Application for Marine Engineer Internship Position</w:t>
      </w:r>
    </w:p>
    <w:p>
      <w:pPr>
        <w:pStyle w:val="FirstParagraph"/>
      </w:pPr>
      <w:r>
        <w:t xml:space="preserve">Dear Hiring Manager,</w:t>
      </w:r>
    </w:p>
    <w:p>
      <w:pPr>
        <w:pStyle w:val="BodyText"/>
      </w:pPr>
      <w:r>
        <w:t xml:space="preserve">It is with profound enthusiasm that I submit my application for the Marine Engineer Internship position at your esteemed organization in Guangzhou, China. As a final-year undergraduate student majoring in Naval Architecture and Ocean Engineering at Shanghai Jiao Tong University, I have meticulously prepared this</w:t>
      </w:r>
      <w:r>
        <w:t xml:space="preserve"> </w:t>
      </w:r>
      <w:r>
        <w:rPr>
          <w:bCs/>
          <w:b/>
        </w:rPr>
        <w:t xml:space="preserve">Internship Application Letter</w:t>
      </w:r>
      <w:r>
        <w:t xml:space="preserve"> </w:t>
      </w:r>
      <w:r>
        <w:t xml:space="preserve">to express my unwavering commitment to contributing to the maritime industry through hands-on experience with your leading institution in</w:t>
      </w:r>
      <w:r>
        <w:t xml:space="preserve"> </w:t>
      </w:r>
      <w:r>
        <w:rPr>
          <w:bCs/>
          <w:b/>
        </w:rPr>
        <w:t xml:space="preserve">China Guangzhou</w:t>
      </w:r>
      <w:r>
        <w:t xml:space="preserve">. My academic journey, technical training, and cultural adaptability align precisely with the innovative spirit of your engineering teams, and I am confident that this internship represents the critical next step in my professional development as an aspiring</w:t>
      </w:r>
      <w:r>
        <w:t xml:space="preserve"> </w:t>
      </w:r>
      <w:r>
        <w:rPr>
          <w:bCs/>
          <w:b/>
        </w:rPr>
        <w:t xml:space="preserve">Marine Engineer</w:t>
      </w:r>
      <w:r>
        <w:t xml:space="preserve">.</w:t>
      </w:r>
    </w:p>
    <w:p>
      <w:pPr>
        <w:pStyle w:val="BodyText"/>
      </w:pPr>
      <w:r>
        <w:t xml:space="preserve">The maritime sector stands at the forefront of global trade and technological advancement, and Guangzhou’s strategic position as a port city with one of China’s most sophisticated shipbuilding clusters has long captivated my academic focus. During my studies, I have immersed myself in specialized coursework including Advanced Ship Design Principles, Propulsion Systems Analysis, and Marine Structural Mechanics – subjects directly relevant to the operational excellence demonstrated by CSIC Guangzhou. My capstone project involved designing a 120-meter LNG-powered coastal vessel with integrated waste heat recovery systems, where I utilized Siemens NX for 3D modeling and ANSYS for structural stress analysis. This experience not only honed my technical skills but also instilled in me a deep appreciation for the meticulous engineering standards required in modern ship construction – principles that I understand are central to your organization’s reputation.</w:t>
      </w:r>
    </w:p>
    <w:p>
      <w:pPr>
        <w:pStyle w:val="BodyText"/>
      </w:pPr>
      <w:r>
        <w:t xml:space="preserve">Beyond theoretical knowledge, I have actively pursued practical applications of marine engineering through collaborative projects. Last summer, I interned at Yangzhou Heavy Machinery Co., where I assisted in conducting engine performance diagnostics on 50,000 DWT cargo vessels. This experience taught me to navigate complex machinery systems under strict safety protocols while collaborating with cross-functional teams from China’s Ministry of Transport inspection units. My responsibilities included compiling maintenance logs for main propulsion engines and analyzing vibration data using MATLAB – skills I believe will translate directly to supporting your engineering workflows in Guangzhou’s dynamic shipyard environment. Moreover, my fluency in Mandarin (HSK Level 5) and intermediate Cantonese allows me to engage effectively with local technicians, a crucial advantage when working within the cultural context of</w:t>
      </w:r>
      <w:r>
        <w:t xml:space="preserve"> </w:t>
      </w:r>
      <w:r>
        <w:rPr>
          <w:bCs/>
          <w:b/>
        </w:rPr>
        <w:t xml:space="preserve">China Guangzhou</w:t>
      </w:r>
      <w:r>
        <w:t xml:space="preserve">.</w:t>
      </w:r>
    </w:p>
    <w:p>
      <w:pPr>
        <w:pStyle w:val="BodyText"/>
      </w:pPr>
      <w:r>
        <w:t xml:space="preserve">I am particularly drawn to this internship opportunity due to CSIC’s pioneering work in sustainable marine technologies – especially your recent development of eco-friendly hull coatings that reduce fuel consumption by 12%. As someone deeply concerned about the environmental impact of maritime operations, I am eager to contribute to such initiatives while learning from industry leaders. Guangzhou’s location on the Pearl River Delta provides an unparalleled ecosystem for maritime innovation, and I am excited by the prospect of studying under engineers who are shaping China’s blue economy strategy. The city’s blend of traditional watercraft heritage and cutting-edge shipbuilding facilities creates a uniquely inspiring environment for an intern seeking comprehensive industry exposure.</w:t>
      </w:r>
    </w:p>
    <w:p>
      <w:pPr>
        <w:pStyle w:val="BodyText"/>
      </w:pPr>
      <w:r>
        <w:t xml:space="preserve">My technical competencies extend to critical areas essential for modern marine engineering roles: proficiency in AutoCAD Marine, experience with ISO 14001 environmental management systems, and familiarity with SOLAS (Safety of Life at Sea) regulations. I have also completed a specialized workshop on Digital Twin Technology applications in vessel maintenance – a methodology rapidly gaining traction within China’s shipbuilding sector. What distinguishes me is not just my technical toolkit, but my proactive approach to problem-solving: during an academic competition last semester, I led a team that redesigned fuel injection systems for diesel engines, achieving a 7% efficiency improvement through computational fluid dynamics simulations. This project exemplifies my ability to translate academic knowledge into tangible engineering solutions – exactly the mindset your internship program seeks to cultivate.</w:t>
      </w:r>
    </w:p>
    <w:p>
      <w:pPr>
        <w:pStyle w:val="BodyText"/>
      </w:pPr>
      <w:r>
        <w:t xml:space="preserve">The cultural immersion aspect of this opportunity is equally compelling. Guangzhou’s vibrant mix of ancient Cantonese traditions and modern industrial innovation offers an ideal setting for professional growth. I have actively prepared for this experience through a pre-departure course on Chinese business etiquette and by studying maritime law frameworks relevant to the South China Sea region. I understand that success in</w:t>
      </w:r>
      <w:r>
        <w:t xml:space="preserve"> </w:t>
      </w:r>
      <w:r>
        <w:rPr>
          <w:bCs/>
          <w:b/>
        </w:rPr>
        <w:t xml:space="preserve">China Guangzhou</w:t>
      </w:r>
      <w:r>
        <w:t xml:space="preserve"> </w:t>
      </w:r>
      <w:r>
        <w:t xml:space="preserve">requires not just technical skill but cultural intelligence – something I have cultivated through three years of language exchange with Chinese peers at my university. I am eager to contribute to your team’s objectives while learning from the rich engineering traditions embedded in Guangzhou’s maritime history.</w:t>
      </w:r>
    </w:p>
    <w:p>
      <w:pPr>
        <w:pStyle w:val="BodyText"/>
      </w:pPr>
      <w:r>
        <w:t xml:space="preserve">I am fully committed to dedicating myself to this internship opportunity with the same rigor and passion that has driven my academic pursuits. My goal is not merely to complete an internship, but to become a valuable contributor who supports your mission of advancing marine technology while developing into a globally competent</w:t>
      </w:r>
      <w:r>
        <w:t xml:space="preserve"> </w:t>
      </w:r>
      <w:r>
        <w:rPr>
          <w:bCs/>
          <w:b/>
        </w:rPr>
        <w:t xml:space="preserve">Marine Engineer</w:t>
      </w:r>
      <w:r>
        <w:t xml:space="preserve">. I have attached my resume detailing further academic achievements and project specifications, and I welcome the opportunity to discuss how my skills align with your team’s needs during an interview at your convenience.</w:t>
      </w:r>
    </w:p>
    <w:p>
      <w:pPr>
        <w:pStyle w:val="BodyText"/>
      </w:pPr>
      <w:r>
        <w:t xml:space="preserve">Thank you for considering my application. I am eager to bring my technical enthusiasm, cultural adaptability, and dedication to excellence to Guangzhou’s premier marine engineering environment. Please feel free to contact me via email or phone at your earliest convenience to schedule a conversation about how I can support the continued success of your internship program.</w:t>
      </w:r>
    </w:p>
    <w:p>
      <w:pPr>
        <w:pStyle w:val="BodyText"/>
      </w:pPr>
      <w:r>
        <w:t xml:space="preserve">Sincerely,</w:t>
      </w:r>
      <w:r>
        <w:br/>
      </w: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6-07-21T12:06:58Z</dcterms:created>
  <dcterms:modified xsi:type="dcterms:W3CDTF">2026-07-21T12:06:58Z</dcterms:modified>
</cp:coreProperties>
</file>

<file path=docProps/custom.xml><?xml version="1.0" encoding="utf-8"?>
<Properties xmlns="http://schemas.openxmlformats.org/officeDocument/2006/custom-properties" xmlns:vt="http://schemas.openxmlformats.org/officeDocument/2006/docPropsVTypes"/>
</file>